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4" w:name="X77cc3936893264a5536ef6c9af8a48dcb22c736"/>
    <w:p>
      <w:pPr>
        <w:pStyle w:val="Heading1"/>
      </w:pPr>
      <w:r>
        <w:t xml:space="preserve">Cover Letter for Professor Position at [University Name], Colombia Medellín</w:t>
      </w:r>
    </w:p>
    <w:p>
      <w:pPr>
        <w:pStyle w:val="FirstParagraph"/>
      </w:pPr>
      <w:r>
        <w:t xml:space="preserve">Dear [Hiring Committee/Dean's Name],</w:t>
      </w:r>
    </w:p>
    <w:p>
      <w:pPr>
        <w:pStyle w:val="BodyText"/>
      </w:pPr>
      <w:r>
        <w:t xml:space="preserve">I am writing to express my enthusiastic interest in the Professor position at [University Name] in Colombia Medellín. As an accomplished academic with a passion for fostering intellectual growth and contributing to the evolving landscape of higher education, I am eager to bring my expertise, research experience, and commitment to teaching excellence to your esteemed institution. Colombia Medellín, a vibrant city known for its innovation, cultural richness, and dynamic academic environment, represents an ideal setting for me to advance my career while making meaningful contributions to both the university community and the broader region.</w:t>
      </w:r>
    </w:p>
    <w:p>
      <w:pPr>
        <w:pStyle w:val="BodyText"/>
      </w:pPr>
      <w:r>
        <w:t xml:space="preserve">With [X years] of experience in academia, I have dedicated my professional life to shaping minds through rigorous pedagogy, interdisciplinary research, and a steadfast belief in the transformative power of education. My academic background includes a [Ph.D./Master’s Degree] in [Your Field of Study], earned from [University Name], where I developed a deep understanding of [specific subject or area of expertise]. This foundation has equipped me to lead innovative curricula, mentor students at all levels, and engage in research that addresses global challenges while remaining rooted in local contexts. Colombia Medellín’s unique position as a hub for technological advancement, sustainable development, and social entrepreneurship aligns perfectly with my vision for integrating academic rigor with real-world impact.</w:t>
      </w:r>
    </w:p>
    <w:bookmarkStart w:id="20" w:name="X1066b3197f38b9ed1d3894b060dd2ca374fd1c3"/>
    <w:p>
      <w:pPr>
        <w:pStyle w:val="Heading2"/>
      </w:pPr>
      <w:r>
        <w:t xml:space="preserve">Teaching Philosophy and Pedagogical Approach</w:t>
      </w:r>
    </w:p>
    <w:p>
      <w:pPr>
        <w:pStyle w:val="FirstParagraph"/>
      </w:pPr>
      <w:r>
        <w:t xml:space="preserve">As a Professor, I am committed to creating an inclusive and intellectually stimulating learning environment where students are encouraged to think critically, collaborate creatively, and engage with diverse perspectives. My teaching philosophy emphasizes active learning, experiential education, and the integration of technology to enhance student engagement. In my previous roles at [Previous Institution(s)], I designed and taught courses that combined theoretical frameworks with practical applications, ensuring that students not only grasp complex concepts but also develop the skills necessary to navigate an increasingly interconnected world.</w:t>
      </w:r>
    </w:p>
    <w:p>
      <w:pPr>
        <w:pStyle w:val="BodyText"/>
      </w:pPr>
      <w:r>
        <w:t xml:space="preserve">In Colombia Medellín, I am particularly excited about the opportunity to contribute to programs that emphasize [specific areas of interest, e.g., environmental sustainability, social innovation, or digital humanities], which are central to the city’s developmental goals. I believe that a Professor’s role extends beyond the classroom; it involves mentoring students through research projects, fostering partnerships with local industries and NGOs, and participating in community-driven initiatives that address pressing societal issues. My ability to bridge academic theory with practical solutions will enable me to support both student success and institutional objectives.</w:t>
      </w:r>
    </w:p>
    <w:bookmarkEnd w:id="20"/>
    <w:bookmarkStart w:id="21" w:name="X4b072d35adb0e8c2afd84cce66226f92d62f62e"/>
    <w:p>
      <w:pPr>
        <w:pStyle w:val="Heading2"/>
      </w:pPr>
      <w:r>
        <w:t xml:space="preserve">Research Contributions and Academic Leadership</w:t>
      </w:r>
    </w:p>
    <w:p>
      <w:pPr>
        <w:pStyle w:val="FirstParagraph"/>
      </w:pPr>
      <w:r>
        <w:t xml:space="preserve">Throughout my career, I have published extensively in [specific fields] and collaborated on interdisciplinary projects that have garnered recognition from peers and institutions alike. My research focuses on [your research areas], which aligns with the strategic priorities of [University Name] and the broader academic community in Colombia Medellín. For instance, my recent work on [specific project or publication] has explored how [topic] can be leveraged to address challenges such as [specific issue, e.g., urban inequality or climate resilience]. I am particularly drawn to the opportunity to expand this research in a region like Medellín, where academic inquiry can directly inform policy and practice.</w:t>
      </w:r>
    </w:p>
    <w:p>
      <w:pPr>
        <w:pStyle w:val="BodyText"/>
      </w:pPr>
      <w:r>
        <w:t xml:space="preserve">In addition to my research contributions, I have held leadership roles that have honed my ability to manage academic programs, secure funding for innovative projects, and collaborate with stakeholders across sectors. As a Professor at [Previous Institution], I led a team of researchers in [specific initiative], which resulted in [measurable outcomes, e.g., grant awards, community partnerships, or publications]. These experiences have prepared me to contribute meaningfully to the academic and administrative missions of [University Name], while fostering an environment of collaboration and excellence.</w:t>
      </w:r>
    </w:p>
    <w:bookmarkEnd w:id="21"/>
    <w:bookmarkStart w:id="22" w:name="why-colombia-medellín"/>
    <w:p>
      <w:pPr>
        <w:pStyle w:val="Heading2"/>
      </w:pPr>
      <w:r>
        <w:t xml:space="preserve">Why Colombia Medellín?</w:t>
      </w:r>
    </w:p>
    <w:p>
      <w:pPr>
        <w:pStyle w:val="FirstParagraph"/>
      </w:pPr>
      <w:r>
        <w:t xml:space="preserve">Colombia Medellín is more than just a location—it is a dynamic ecosystem where education, innovation, and cultural exchange converge. The city’s reputation as a global leader in urban transformation, its thriving tech sector, and its commitment to social equity resonate deeply with my professional values. I am particularly inspired by the initiatives undertaken by [University Name] to [specific program or achievement], which reflect a forward-thinking approach to education that I am eager to support and contribute to.</w:t>
      </w:r>
    </w:p>
    <w:p>
      <w:pPr>
        <w:pStyle w:val="BodyText"/>
      </w:pPr>
      <w:r>
        <w:t xml:space="preserve">Furthermore, Medellín’s rich cultural heritage, diverse communities, and welcoming spirit make it an ideal place for both professional growth and personal fulfillment. As a Professor in this city, I would not only have the opportunity to shape the next generation of scholars but also to engage with a vibrant academic network that values creativity, inclusivity, and global citizenship. My ability to adapt to new environments, coupled with my fluency in [language(s), e.g., Spanish], positions me to thrive in this setting and build meaningful connections with students, colleagues, and the local community.</w:t>
      </w:r>
    </w:p>
    <w:bookmarkEnd w:id="22"/>
    <w:bookmarkStart w:id="23" w:name="conclusion"/>
    <w:p>
      <w:pPr>
        <w:pStyle w:val="Heading2"/>
      </w:pPr>
      <w:r>
        <w:t xml:space="preserve">Conclusion</w:t>
      </w:r>
    </w:p>
    <w:p>
      <w:pPr>
        <w:pStyle w:val="FirstParagraph"/>
      </w:pPr>
      <w:r>
        <w:t xml:space="preserve">In conclusion, I am confident that my qualifications, passion for education, and alignment with the mission of [University Name] make me a strong candidate for the Professor position in Colombia Medellín. I am eager to contribute to your institution’s legacy of academic excellence while embracing the opportunities that this unique city offers. Thank you for considering my application. I would be honored to discuss how my background and vision align with the goals of [University Name] and the broader educational landscape in Colombia Medellí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Colombia Medellín</dc:title>
  <dc:creator/>
  <dc:language>en</dc:language>
  <cp:keywords/>
  <dcterms:created xsi:type="dcterms:W3CDTF">2026-07-24T03:55:14Z</dcterms:created>
  <dcterms:modified xsi:type="dcterms:W3CDTF">2026-07-24T03:55:14Z</dcterms:modified>
</cp:coreProperties>
</file>

<file path=docProps/custom.xml><?xml version="1.0" encoding="utf-8"?>
<Properties xmlns="http://schemas.openxmlformats.org/officeDocument/2006/custom-properties" xmlns:vt="http://schemas.openxmlformats.org/officeDocument/2006/docPropsVTypes"/>
</file>